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19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Start w:id="118" w:name="leitura-de-dados-read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eitura de dados (readr)</w:t>
      </w:r>
    </w:p>
    <w:p>
      <w:pPr>
        <w:numPr>
          <w:ilvl w:val="0"/>
          <w:numId w:val="1106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5" w:name="importação-de-dados-via-rstudio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8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bookmarkEnd w:id="115"/>
    <w:bookmarkStart w:id="116" w:name="importação-de-dados-via-biblioteca-read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bookmarkEnd w:id="116"/>
    <w:bookmarkStart w:id="117" w:name="sincronização-com-banco-de-dado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Sincronização com banco de dados</w:t>
      </w:r>
    </w:p>
    <w:p>
      <w:r>
        <w:br w:type="page"/>
      </w:r>
    </w:p>
    <w:bookmarkEnd w:id="117"/>
    <w:bookmarkEnd w:id="118"/>
    <w:bookmarkEnd w:id="119"/>
    <w:bookmarkStart w:id="120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1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1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odificando dados com set:</w:t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0"/>
    <w:bookmarkStart w:id="121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1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1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1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1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15"/>
        </w:numPr>
      </w:pPr>
      <w:r>
        <w:t xml:space="preserve">Gráfico de dispersão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1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1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1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2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2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2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2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2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1"/>
    <w:bookmarkStart w:id="123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2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2"/>
    <w:bookmarkEnd w:id="123"/>
    <w:bookmarkStart w:id="127" w:name="referências"/>
    <w:p>
      <w:pPr>
        <w:pStyle w:val="Heading1"/>
      </w:pPr>
      <w:r>
        <w:t xml:space="preserve">Referências</w:t>
      </w:r>
    </w:p>
    <w:bookmarkStart w:id="126" w:name="refs"/>
    <w:bookmarkStart w:id="125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24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1"/>
  </w:num>
  <w:num w:numId="112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3">
    <w:abstractNumId w:val="991"/>
  </w:num>
  <w:num w:numId="11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24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07T07:09:51Z</dcterms:created>
  <dcterms:modified xsi:type="dcterms:W3CDTF">2023-03-07T07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7 março 2023</vt:lpwstr>
  </property>
  <property fmtid="{D5CDD505-2E9C-101B-9397-08002B2CF9AE}" pid="5" name="output">
    <vt:lpwstr/>
  </property>
</Properties>
</file>